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9B19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iostream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BEAF1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Math.h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50F3C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42A4157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khai bao kieu du lieu tuong duong kieu int</w:t>
      </w:r>
    </w:p>
    <w:p w14:paraId="2BD96F9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ypedata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F9A03F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khai bao cau truc node</w:t>
      </w:r>
    </w:p>
    <w:p w14:paraId="6297D37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u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</w:p>
    <w:p w14:paraId="7598F5F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820EE3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typedata</w:t>
      </w:r>
      <w:r>
        <w:rPr>
          <w:rFonts w:ascii="Consolas" w:hAnsi="Consolas" w:cs="Consolas"/>
          <w:color w:val="000000"/>
          <w:sz w:val="19"/>
          <w:szCs w:val="19"/>
        </w:rPr>
        <w:t xml:space="preserve"> data;</w:t>
      </w:r>
    </w:p>
    <w:p w14:paraId="72601DA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*link;</w:t>
      </w:r>
    </w:p>
    <w:p w14:paraId="6C5F8AA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8571EF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khai bao kieu con tro node co ten la ptrNODE</w:t>
      </w:r>
    </w:p>
    <w:p w14:paraId="314C55D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858D4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u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</w:p>
    <w:p w14:paraId="16894F1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CABA94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* first;</w:t>
      </w:r>
    </w:p>
    <w:p w14:paraId="5088E72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last;</w:t>
      </w:r>
    </w:p>
    <w:p w14:paraId="2F19648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32EF0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khoi tao danh sach rong</w:t>
      </w:r>
    </w:p>
    <w:p w14:paraId="4907D04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it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BCE289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EF8A2F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.last 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90C3B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3B0D8C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2787AC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GetNode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typeda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ata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30BA24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05E34D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p = (</w:t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>)malloc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791D35C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p = new NODE;</w:t>
      </w:r>
    </w:p>
    <w:p w14:paraId="70A4024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EF9586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exit;</w:t>
      </w:r>
    </w:p>
    <w:p w14:paraId="1EC1612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-&gt;data = </w:t>
      </w:r>
      <w:r>
        <w:rPr>
          <w:rFonts w:ascii="Consolas" w:hAnsi="Consolas" w:cs="Consolas"/>
          <w:color w:val="808080"/>
          <w:sz w:val="19"/>
          <w:szCs w:val="19"/>
        </w:rPr>
        <w:t>data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BB9DB8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-&gt;link 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428B91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952885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7E4566A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77F972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Ham AddFirst them mot phan tu vao dau danh sach</w:t>
      </w:r>
    </w:p>
    <w:p w14:paraId="04D619C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ddFirst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4A75E4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3D9919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>//danh sach rong</w:t>
      </w:r>
    </w:p>
    <w:p w14:paraId="0CB3B4C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52B55D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8801C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;</w:t>
      </w:r>
    </w:p>
    <w:p w14:paraId="5EB7FFE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3E078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// danh sach khac rong</w:t>
      </w:r>
    </w:p>
    <w:p w14:paraId="65888D9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2ADEB7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link 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2F4B3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6530A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F0969C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72C376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ddLast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656867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072775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>//danh sach rong</w:t>
      </w:r>
    </w:p>
    <w:p w14:paraId="0258860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91B142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E048C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;</w:t>
      </w:r>
    </w:p>
    <w:p w14:paraId="3D54BE6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719538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8000"/>
          <w:sz w:val="19"/>
          <w:szCs w:val="19"/>
        </w:rPr>
        <w:t>//danh sach khac rong</w:t>
      </w:r>
    </w:p>
    <w:p w14:paraId="21A6414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223158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-&gt;link = </w:t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FE135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37EF8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8EC19F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}</w:t>
      </w:r>
    </w:p>
    <w:p w14:paraId="14AD7E2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sertList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typeda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ata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firstOptio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ECDCBE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15258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7E4E85F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 = GetNode(</w:t>
      </w:r>
      <w:r>
        <w:rPr>
          <w:rFonts w:ascii="Consolas" w:hAnsi="Consolas" w:cs="Consolas"/>
          <w:color w:val="808080"/>
          <w:sz w:val="19"/>
          <w:szCs w:val="19"/>
        </w:rPr>
        <w:t>data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57706B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firstOptio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24A539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ddFirst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 p);</w:t>
      </w:r>
    </w:p>
    <w:p w14:paraId="58763E1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4B380D6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ddLast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 p);</w:t>
      </w:r>
    </w:p>
    <w:p w14:paraId="40682D7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7A44B3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reateList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firstOptio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4E7B21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7A8D0A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</w:t>
      </w:r>
    </w:p>
    <w:p w14:paraId="225AB4C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it(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CD6CD4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78CF39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56A559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Nhap PT thu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++i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A31515"/>
          <w:sz w:val="19"/>
          <w:szCs w:val="19"/>
        </w:rPr>
        <w:t>"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B62DC0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typedata</w:t>
      </w:r>
      <w:r>
        <w:rPr>
          <w:rFonts w:ascii="Consolas" w:hAnsi="Consolas" w:cs="Consolas"/>
          <w:color w:val="000000"/>
          <w:sz w:val="19"/>
          <w:szCs w:val="19"/>
        </w:rPr>
        <w:t xml:space="preserve"> data;</w:t>
      </w:r>
    </w:p>
    <w:p w14:paraId="5AA08FC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data;</w:t>
      </w:r>
    </w:p>
    <w:p w14:paraId="5CB9845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ata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-1)</w:t>
      </w:r>
    </w:p>
    <w:p w14:paraId="5416C16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806E81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sertList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 data,</w:t>
      </w:r>
      <w:r>
        <w:rPr>
          <w:rFonts w:ascii="Consolas" w:hAnsi="Consolas" w:cs="Consolas"/>
          <w:color w:val="808080"/>
          <w:sz w:val="19"/>
          <w:szCs w:val="19"/>
        </w:rPr>
        <w:t>firstOption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C03438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7442653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3231BA4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8C44B2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82E4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191DA4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36EDAC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ECB3AF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DanhSachDon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5A0F52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AE9F5E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7C8C11E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 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497F3E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!=</w:t>
      </w:r>
      <w:proofErr w:type="gramEnd"/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473EFA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BDCF9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In data</w:t>
      </w:r>
    </w:p>
    <w:p w14:paraId="72D2438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-&gt;data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A31515"/>
          <w:sz w:val="19"/>
          <w:szCs w:val="19"/>
        </w:rPr>
        <w:t>",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7654B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p = p-&gt;link; </w:t>
      </w:r>
    </w:p>
    <w:p w14:paraId="619B9D1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9E7055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EC520C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imKiemGiaTri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B87D01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446824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5000D70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 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B45FD7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unt = 0;</w:t>
      </w:r>
    </w:p>
    <w:p w14:paraId="571A64F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AA17A8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FE587F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In data</w:t>
      </w:r>
    </w:p>
    <w:p w14:paraId="739E1E8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-&gt;data ==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4059D9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67BC2E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co gia tri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trong danh sach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F2282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count++;</w:t>
      </w:r>
    </w:p>
    <w:p w14:paraId="18FC795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8C8493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tang p</w:t>
      </w:r>
    </w:p>
    <w:p w14:paraId="26AD7C7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 = p-&gt;link;</w:t>
      </w:r>
    </w:p>
    <w:p w14:paraId="688C2DD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4C706F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ount==0)</w:t>
      </w:r>
    </w:p>
    <w:p w14:paraId="4264041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khong gia tri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trong danh sach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FE64B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76B73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hemVaoMotNodeSauQ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047B60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A1F09D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3C9CB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F9D89E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link = 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-&gt;link;</w:t>
      </w:r>
    </w:p>
    <w:p w14:paraId="19C0A03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-&gt;link = </w:t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DCE248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85C601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ADFB87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new_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B459B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8E37D7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A50A42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2B6644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arching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typeda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A31D82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53E1A4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5A82BB8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 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4622567" w14:textId="5CDCFF63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&amp;&amp;p-&gt;data</w:t>
      </w:r>
      <w:r w:rsidR="00457B7C">
        <w:rPr>
          <w:rFonts w:ascii="Consolas" w:hAnsi="Consolas" w:cs="Consolas"/>
          <w:color w:val="000000"/>
          <w:sz w:val="19"/>
          <w:szCs w:val="19"/>
        </w:rPr>
        <w:t>!</w:t>
      </w:r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441D30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4ABCD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 = p-&gt;link;</w:t>
      </w:r>
    </w:p>
    <w:p w14:paraId="2A3B6E8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50B220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572463B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A125E2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hemValueVaoSauGiaTriX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typeda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typeda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DB24BD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C13685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tiem kiem gia tri value;</w:t>
      </w:r>
    </w:p>
    <w:p w14:paraId="6F97B70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q;</w:t>
      </w:r>
    </w:p>
    <w:p w14:paraId="2A54D84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q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arching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3F96B0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tao mot node moi co gia tri x;</w:t>
      </w:r>
    </w:p>
    <w:p w14:paraId="628B48C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p = GetNode(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473C95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q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&amp;&amp; p !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90000A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025A55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hemVaoMotNodeSauQ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 q, p);</w:t>
      </w:r>
    </w:p>
    <w:p w14:paraId="4F43D31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805075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73F6ADF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97C497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khong ton tai nut q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01B8D1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sertList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list, x, true);</w:t>
      </w:r>
    </w:p>
    <w:p w14:paraId="0C004E9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2D31F1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85D80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62481C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oaDauDanhSach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192F58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DE1EDC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p 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6C75F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!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EF649E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97D7C6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p-&gt;link;</w:t>
      </w:r>
    </w:p>
    <w:p w14:paraId="3E1A6DA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6EEAC7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5C100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p);</w:t>
      </w:r>
    </w:p>
    <w:p w14:paraId="2FE097F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delete p;</w:t>
      </w:r>
    </w:p>
    <w:p w14:paraId="5633B9D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96E8E9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161AE0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oaTatCaDanhSach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B5EBEC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CC8B50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p 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AD588E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!=</w:t>
      </w:r>
      <w:proofErr w:type="gramEnd"/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CF140E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53F95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XoaDauDanhSach(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6908DF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 = p-&gt;link;</w:t>
      </w:r>
    </w:p>
    <w:p w14:paraId="42A3FC8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81B83D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29C81F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oaNodeSauQ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9323AB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704615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&amp;&amp;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-&gt;link !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E172A0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9B4768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2B34226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p = 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-&gt;link;</w:t>
      </w:r>
    </w:p>
    <w:p w14:paraId="0A1807C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6EF590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-&gt;link = p-&gt;link;</w:t>
      </w:r>
    </w:p>
    <w:p w14:paraId="37362A9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-&gt;link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40BE72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AF7AE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p);</w:t>
      </w:r>
    </w:p>
    <w:p w14:paraId="320B423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4F9193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348506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oaNutSauNutCoGiaTriX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2B91AF"/>
          <w:sz w:val="19"/>
          <w:szCs w:val="19"/>
        </w:rPr>
        <w:t>typeda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840828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DDBBD4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q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arching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1F9E10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oaNodeSauQ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 q);</w:t>
      </w:r>
    </w:p>
    <w:p w14:paraId="5A3BA4C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D2C9C0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oaMotNodeCoGiaTriX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typeda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36B053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BB5250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p 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59F04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ptrNODE</w:t>
      </w:r>
      <w:r>
        <w:rPr>
          <w:rFonts w:ascii="Consolas" w:hAnsi="Consolas" w:cs="Consolas"/>
          <w:color w:val="000000"/>
          <w:sz w:val="19"/>
          <w:szCs w:val="19"/>
        </w:rPr>
        <w:t xml:space="preserve"> q = p;</w:t>
      </w:r>
    </w:p>
    <w:p w14:paraId="5863CE4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7EE392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912D36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-&gt;data ==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244C82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3C00A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 =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96C9F3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723E06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XoaDauDanhSach(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664EC2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8C5072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9B08C2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>{</w:t>
      </w:r>
      <w:proofErr w:type="gramEnd"/>
    </w:p>
    <w:p w14:paraId="64FCBED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oaNodeSauQ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 q);</w:t>
      </w:r>
    </w:p>
    <w:p w14:paraId="4F31B9F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B8D2C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A7A50F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181E50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q = p;</w:t>
      </w:r>
    </w:p>
    <w:p w14:paraId="1F3D408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 = p-&gt;link;</w:t>
      </w:r>
    </w:p>
    <w:p w14:paraId="0BE21B7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C439D0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48ED2E9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E20AD6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6A9D0E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BC0823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list;</w:t>
      </w:r>
    </w:p>
    <w:p w14:paraId="334F5BD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CreateList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st,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682BF8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DanhSachDon(list);</w:t>
      </w:r>
    </w:p>
    <w:p w14:paraId="60FADDB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imKiemGiaTri(list,4);</w:t>
      </w:r>
    </w:p>
    <w:p w14:paraId="13185B0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868A8B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oaMotNodeCoGiaTriX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list, 4);</w:t>
      </w:r>
    </w:p>
    <w:p w14:paraId="521DE69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DanhSachDon(list);</w:t>
      </w:r>
    </w:p>
    <w:p w14:paraId="60236AA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</w:rPr>
        <w:t>"paus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858B7C4" w14:textId="49C01715" w:rsidR="00945F5C" w:rsidRDefault="00CC3722" w:rsidP="00CC3722">
      <w:r>
        <w:rPr>
          <w:rFonts w:ascii="Consolas" w:hAnsi="Consolas" w:cs="Consolas"/>
          <w:color w:val="000000"/>
          <w:sz w:val="19"/>
          <w:szCs w:val="19"/>
        </w:rPr>
        <w:t>}</w:t>
      </w:r>
    </w:p>
    <w:sectPr w:rsidR="00945F5C" w:rsidSect="00D451DB">
      <w:pgSz w:w="11906" w:h="16838" w:code="9"/>
      <w:pgMar w:top="1134" w:right="1134" w:bottom="1985" w:left="1134" w:header="709" w:footer="181" w:gutter="284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 Condensed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B12DE8"/>
    <w:multiLevelType w:val="multilevel"/>
    <w:tmpl w:val="A072C55A"/>
    <w:lvl w:ilvl="0">
      <w:start w:val="1"/>
      <w:numFmt w:val="decimal"/>
      <w:lvlText w:val="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24824080"/>
    <w:multiLevelType w:val="multilevel"/>
    <w:tmpl w:val="4A7025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A7466E2"/>
    <w:multiLevelType w:val="multilevel"/>
    <w:tmpl w:val="DFCC293C"/>
    <w:lvl w:ilvl="0">
      <w:start w:val="1"/>
      <w:numFmt w:val="decimal"/>
      <w:lvlText w:val="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Restart w:val="1"/>
      <w:lvlText w:val="Hình %1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A4A3507"/>
    <w:multiLevelType w:val="multilevel"/>
    <w:tmpl w:val="BDB09D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inh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A3852F2"/>
    <w:multiLevelType w:val="multilevel"/>
    <w:tmpl w:val="A1F60BB0"/>
    <w:lvl w:ilvl="0">
      <w:start w:val="1"/>
      <w:numFmt w:val="decimal"/>
      <w:lvlText w:val="Chương %1. "/>
      <w:lvlJc w:val="left"/>
      <w:pPr>
        <w:ind w:left="4118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Restart w:val="1"/>
      <w:lvlText w:val="Hình %1.%9"/>
      <w:lvlJc w:val="left"/>
      <w:pPr>
        <w:tabs>
          <w:tab w:val="num" w:pos="1582"/>
        </w:tabs>
        <w:ind w:left="1304" w:hanging="1304"/>
      </w:pPr>
      <w:rPr>
        <w:rFonts w:hint="default"/>
      </w:rPr>
    </w:lvl>
  </w:abstractNum>
  <w:abstractNum w:abstractNumId="6" w15:restartNumberingAfterBreak="0">
    <w:nsid w:val="5F5505F4"/>
    <w:multiLevelType w:val="multilevel"/>
    <w:tmpl w:val="FD6A6C4A"/>
    <w:lvl w:ilvl="0">
      <w:start w:val="1"/>
      <w:numFmt w:val="decimal"/>
      <w:pStyle w:val="Heading1"/>
      <w:lvlText w:val="Chương 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73A13FB8"/>
    <w:multiLevelType w:val="multilevel"/>
    <w:tmpl w:val="E7E254C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76D80895"/>
    <w:multiLevelType w:val="multilevel"/>
    <w:tmpl w:val="E5601B74"/>
    <w:lvl w:ilvl="0">
      <w:start w:val="1"/>
      <w:numFmt w:val="decimal"/>
      <w:lvlText w:val="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Restart w:val="1"/>
      <w:pStyle w:val="HinhAnh"/>
      <w:lvlText w:val="Hình %1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0"/>
  </w:num>
  <w:num w:numId="7">
    <w:abstractNumId w:val="4"/>
  </w:num>
  <w:num w:numId="8">
    <w:abstractNumId w:val="4"/>
  </w:num>
  <w:num w:numId="9">
    <w:abstractNumId w:val="4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2"/>
  </w:num>
  <w:num w:numId="15">
    <w:abstractNumId w:val="8"/>
  </w:num>
  <w:num w:numId="16">
    <w:abstractNumId w:val="8"/>
  </w:num>
  <w:num w:numId="17">
    <w:abstractNumId w:val="8"/>
  </w:num>
  <w:num w:numId="18">
    <w:abstractNumId w:val="1"/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zUwNTIyMDc3NTJU0lEKTi0uzszPAykwqgUA8Mn2uywAAAA="/>
  </w:docVars>
  <w:rsids>
    <w:rsidRoot w:val="00CC3722"/>
    <w:rsid w:val="000D2609"/>
    <w:rsid w:val="000D7525"/>
    <w:rsid w:val="00166382"/>
    <w:rsid w:val="00193480"/>
    <w:rsid w:val="00207425"/>
    <w:rsid w:val="002515ED"/>
    <w:rsid w:val="0029151A"/>
    <w:rsid w:val="003254CD"/>
    <w:rsid w:val="00400284"/>
    <w:rsid w:val="00421872"/>
    <w:rsid w:val="00457B7C"/>
    <w:rsid w:val="00496C52"/>
    <w:rsid w:val="00575F90"/>
    <w:rsid w:val="005950FF"/>
    <w:rsid w:val="0062060C"/>
    <w:rsid w:val="00655204"/>
    <w:rsid w:val="006B05D6"/>
    <w:rsid w:val="006E5FC6"/>
    <w:rsid w:val="00731DB3"/>
    <w:rsid w:val="0073642F"/>
    <w:rsid w:val="00746793"/>
    <w:rsid w:val="007B6D14"/>
    <w:rsid w:val="008052D1"/>
    <w:rsid w:val="008A643C"/>
    <w:rsid w:val="008F3B2E"/>
    <w:rsid w:val="00945F5C"/>
    <w:rsid w:val="009B310E"/>
    <w:rsid w:val="00A119F8"/>
    <w:rsid w:val="00A31F77"/>
    <w:rsid w:val="00B23CC6"/>
    <w:rsid w:val="00B86FC8"/>
    <w:rsid w:val="00BB2D2B"/>
    <w:rsid w:val="00C04623"/>
    <w:rsid w:val="00C11E03"/>
    <w:rsid w:val="00C14FAE"/>
    <w:rsid w:val="00C17E84"/>
    <w:rsid w:val="00C3155A"/>
    <w:rsid w:val="00C35BC0"/>
    <w:rsid w:val="00C647AA"/>
    <w:rsid w:val="00C8404C"/>
    <w:rsid w:val="00C92B90"/>
    <w:rsid w:val="00CC3722"/>
    <w:rsid w:val="00CE3AFC"/>
    <w:rsid w:val="00D451DB"/>
    <w:rsid w:val="00D80078"/>
    <w:rsid w:val="00DD2E50"/>
    <w:rsid w:val="00EA0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8BF90"/>
  <w15:chartTrackingRefBased/>
  <w15:docId w15:val="{D762B62D-0932-4506-83F5-8F28EC4A6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AFC"/>
    <w:pPr>
      <w:spacing w:before="120" w:after="120" w:line="360" w:lineRule="auto"/>
      <w:ind w:firstLine="720"/>
      <w:jc w:val="both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254CD"/>
    <w:pPr>
      <w:keepNext/>
      <w:keepLines/>
      <w:numPr>
        <w:numId w:val="28"/>
      </w:numPr>
      <w:spacing w:before="240" w:line="259" w:lineRule="auto"/>
      <w:jc w:val="left"/>
      <w:outlineLvl w:val="0"/>
    </w:pPr>
    <w:rPr>
      <w:rFonts w:eastAsiaTheme="majorEastAsia" w:cs="Helvetica"/>
      <w:b/>
      <w:smallCaps/>
      <w:color w:val="2E74B5" w:themeColor="accent5" w:themeShade="BF"/>
      <w:spacing w:val="-10"/>
      <w:kern w:val="28"/>
      <w:sz w:val="27"/>
      <w:szCs w:val="27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254CD"/>
    <w:pPr>
      <w:keepNext/>
      <w:numPr>
        <w:ilvl w:val="1"/>
        <w:numId w:val="28"/>
      </w:numPr>
      <w:tabs>
        <w:tab w:val="left" w:pos="851"/>
      </w:tabs>
      <w:spacing w:after="240"/>
      <w:outlineLvl w:val="1"/>
    </w:pPr>
    <w:rPr>
      <w:rFonts w:cstheme="minorBidi"/>
      <w:b/>
      <w:bCs/>
      <w:iCs/>
      <w:smallCaps/>
      <w:color w:val="323E4F" w:themeColor="text2" w:themeShade="BF"/>
      <w:sz w:val="26"/>
      <w:szCs w:val="28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3254CD"/>
    <w:pPr>
      <w:keepNext/>
      <w:numPr>
        <w:ilvl w:val="2"/>
        <w:numId w:val="25"/>
      </w:numPr>
      <w:shd w:val="clear" w:color="auto" w:fill="FFFFFF"/>
      <w:tabs>
        <w:tab w:val="left" w:pos="1418"/>
      </w:tabs>
      <w:spacing w:before="240"/>
      <w:ind w:left="1117"/>
      <w:jc w:val="left"/>
      <w:textAlignment w:val="baseline"/>
      <w:outlineLvl w:val="2"/>
    </w:pPr>
    <w:rPr>
      <w:rFonts w:cstheme="minorBidi"/>
      <w:bCs/>
      <w:color w:val="000000" w:themeColor="text1"/>
      <w:szCs w:val="26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3254CD"/>
    <w:pPr>
      <w:keepNext/>
      <w:numPr>
        <w:ilvl w:val="3"/>
        <w:numId w:val="28"/>
      </w:numPr>
      <w:tabs>
        <w:tab w:val="left" w:pos="1985"/>
      </w:tabs>
      <w:spacing w:before="240"/>
      <w:jc w:val="left"/>
      <w:outlineLvl w:val="3"/>
    </w:pPr>
    <w:rPr>
      <w:bCs/>
      <w:color w:val="2E74B5" w:themeColor="accent5" w:themeShade="BF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54CD"/>
    <w:pPr>
      <w:keepNext/>
      <w:keepLines/>
      <w:numPr>
        <w:ilvl w:val="4"/>
        <w:numId w:val="28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54CD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400284"/>
    <w:pPr>
      <w:pBdr>
        <w:bottom w:val="single" w:sz="18" w:space="1" w:color="FF0000"/>
      </w:pBd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mallCaps/>
      <w:color w:val="E2005B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0284"/>
    <w:rPr>
      <w:rFonts w:asciiTheme="majorHAnsi" w:eastAsiaTheme="majorEastAsia" w:hAnsiTheme="majorHAnsi" w:cstheme="majorBidi"/>
      <w:smallCaps/>
      <w:color w:val="E2005B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052D1"/>
    <w:rPr>
      <w:rFonts w:ascii="Roboto Condensed" w:eastAsiaTheme="majorEastAsia" w:hAnsi="Roboto Condensed" w:cs="Helvetica"/>
      <w:b/>
      <w:smallCaps/>
      <w:color w:val="2E74B5" w:themeColor="accent5" w:themeShade="BF"/>
      <w:spacing w:val="-10"/>
      <w:kern w:val="28"/>
      <w:sz w:val="27"/>
      <w:szCs w:val="27"/>
    </w:rPr>
  </w:style>
  <w:style w:type="character" w:customStyle="1" w:styleId="Heading2Char">
    <w:name w:val="Heading 2 Char"/>
    <w:link w:val="Heading2"/>
    <w:rsid w:val="003254CD"/>
    <w:rPr>
      <w:rFonts w:ascii="Roboto Condensed" w:hAnsi="Roboto Condensed"/>
      <w:b/>
      <w:bCs/>
      <w:iCs/>
      <w:smallCaps/>
      <w:color w:val="323E4F" w:themeColor="text2" w:themeShade="BF"/>
      <w:sz w:val="26"/>
      <w:szCs w:val="28"/>
    </w:rPr>
  </w:style>
  <w:style w:type="paragraph" w:customStyle="1" w:styleId="code">
    <w:name w:val="code"/>
    <w:basedOn w:val="Normal"/>
    <w:link w:val="codeChar"/>
    <w:autoRedefine/>
    <w:qFormat/>
    <w:rsid w:val="00EA012E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before="0" w:after="0" w:line="240" w:lineRule="auto"/>
      <w:ind w:left="284"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EA012E"/>
    <w:rPr>
      <w:rFonts w:ascii="Consolas" w:hAnsi="Consolas" w:cs="Times New Roman"/>
      <w:szCs w:val="24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35BC0"/>
    <w:pPr>
      <w:shd w:val="clear" w:color="auto" w:fill="DEEAF6" w:themeFill="accent5" w:themeFillTint="33"/>
      <w:spacing w:before="240" w:after="480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35BC0"/>
    <w:rPr>
      <w:rFonts w:ascii="Roboto Condensed" w:hAnsi="Roboto Condensed" w:cs="Times New Roman"/>
      <w:i/>
      <w:iCs/>
      <w:color w:val="2E74B5" w:themeColor="accent5" w:themeShade="BF"/>
      <w:sz w:val="28"/>
      <w:szCs w:val="24"/>
      <w:shd w:val="clear" w:color="auto" w:fill="DEEAF6" w:themeFill="accent5" w:themeFillTint="33"/>
    </w:rPr>
  </w:style>
  <w:style w:type="character" w:customStyle="1" w:styleId="Heading3Char">
    <w:name w:val="Heading 3 Char"/>
    <w:link w:val="Heading3"/>
    <w:rsid w:val="003254CD"/>
    <w:rPr>
      <w:rFonts w:ascii="Roboto Condensed" w:hAnsi="Roboto Condensed"/>
      <w:bCs/>
      <w:color w:val="000000" w:themeColor="text1"/>
      <w:sz w:val="28"/>
      <w:szCs w:val="26"/>
      <w:shd w:val="clear" w:color="auto" w:fill="FFFFFF"/>
    </w:rPr>
  </w:style>
  <w:style w:type="character" w:customStyle="1" w:styleId="Heading4Char">
    <w:name w:val="Heading 4 Char"/>
    <w:link w:val="Heading4"/>
    <w:rsid w:val="00B86FC8"/>
    <w:rPr>
      <w:rFonts w:ascii="Roboto Condensed" w:hAnsi="Roboto Condensed" w:cs="Times New Roman"/>
      <w:bCs/>
      <w:color w:val="2E74B5" w:themeColor="accent5" w:themeShade="BF"/>
      <w:sz w:val="28"/>
      <w:szCs w:val="28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3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Times New Roman" w:eastAsiaTheme="majorEastAsia" w:hAnsi="Times New Roman" w:cs="Times New Roman"/>
      <w:b/>
      <w:color w:val="262626"/>
      <w:sz w:val="28"/>
      <w:szCs w:val="24"/>
    </w:rPr>
  </w:style>
  <w:style w:type="paragraph" w:styleId="NoSpacing">
    <w:name w:val="No Spacing"/>
    <w:autoRedefine/>
    <w:uiPriority w:val="1"/>
    <w:qFormat/>
    <w:rsid w:val="007B6D14"/>
    <w:pPr>
      <w:jc w:val="both"/>
    </w:pPr>
    <w:rPr>
      <w:rFonts w:ascii="Arial" w:hAnsi="Arial"/>
      <w:sz w:val="26"/>
    </w:rPr>
  </w:style>
  <w:style w:type="paragraph" w:customStyle="1" w:styleId="Table">
    <w:name w:val="Table"/>
    <w:basedOn w:val="Normal"/>
    <w:link w:val="TableChar"/>
    <w:autoRedefine/>
    <w:qFormat/>
    <w:rsid w:val="000D7525"/>
    <w:pPr>
      <w:framePr w:hSpace="180" w:wrap="around" w:hAnchor="margin" w:y="741"/>
      <w:jc w:val="left"/>
    </w:pPr>
    <w:rPr>
      <w:rFonts w:asciiTheme="minorHAnsi" w:hAnsiTheme="minorHAnsi"/>
      <w:szCs w:val="26"/>
    </w:rPr>
  </w:style>
  <w:style w:type="character" w:customStyle="1" w:styleId="TableChar">
    <w:name w:val="Table Char"/>
    <w:basedOn w:val="DefaultParagraphFont"/>
    <w:link w:val="Table"/>
    <w:rsid w:val="000D7525"/>
    <w:rPr>
      <w:sz w:val="26"/>
      <w:szCs w:val="26"/>
    </w:rPr>
  </w:style>
  <w:style w:type="paragraph" w:customStyle="1" w:styleId="Hinh">
    <w:name w:val="Hinh"/>
    <w:basedOn w:val="Heading9"/>
    <w:link w:val="HinhChar"/>
    <w:autoRedefine/>
    <w:qFormat/>
    <w:rsid w:val="000D2609"/>
    <w:pPr>
      <w:keepNext w:val="0"/>
      <w:keepLines w:val="0"/>
      <w:numPr>
        <w:numId w:val="9"/>
      </w:numPr>
      <w:spacing w:before="240" w:after="60"/>
    </w:pPr>
    <w:rPr>
      <w:rFonts w:ascii="Calibri Light" w:eastAsia="Times New Roman" w:hAnsi="Calibri Light" w:cs="Times New Roman"/>
      <w:iCs w:val="0"/>
      <w:color w:val="auto"/>
      <w:sz w:val="24"/>
      <w:szCs w:val="22"/>
    </w:rPr>
  </w:style>
  <w:style w:type="character" w:customStyle="1" w:styleId="HinhChar">
    <w:name w:val="Hinh Char"/>
    <w:basedOn w:val="Heading9Char"/>
    <w:link w:val="Hinh"/>
    <w:rsid w:val="00C14FAE"/>
    <w:rPr>
      <w:rFonts w:ascii="Calibri Light" w:eastAsiaTheme="majorEastAsia" w:hAnsi="Calibri Light" w:cs="Times New Roman"/>
      <w:i/>
      <w:iCs w:val="0"/>
      <w:color w:val="272727" w:themeColor="text1" w:themeTint="D8"/>
      <w:sz w:val="2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4FA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inhAnh">
    <w:name w:val="HinhAnh"/>
    <w:basedOn w:val="Heading5"/>
    <w:link w:val="HinhAnhChar"/>
    <w:autoRedefine/>
    <w:qFormat/>
    <w:rsid w:val="00B86FC8"/>
    <w:pPr>
      <w:numPr>
        <w:numId w:val="24"/>
      </w:numPr>
      <w:spacing w:before="120"/>
      <w:jc w:val="center"/>
      <w:outlineLvl w:val="9"/>
    </w:pPr>
    <w:rPr>
      <w:rFonts w:ascii="Roboto Condensed" w:hAnsi="Roboto Condensed" w:cs="Helvetica"/>
      <w:i/>
      <w:color w:val="151414"/>
      <w:sz w:val="21"/>
      <w:szCs w:val="21"/>
      <w:shd w:val="clear" w:color="auto" w:fill="FFFFFF"/>
    </w:rPr>
  </w:style>
  <w:style w:type="character" w:customStyle="1" w:styleId="HinhAnhChar">
    <w:name w:val="HinhAnh Char"/>
    <w:basedOn w:val="Heading5Char"/>
    <w:link w:val="HinhAnh"/>
    <w:rsid w:val="0062060C"/>
    <w:rPr>
      <w:rFonts w:ascii="Roboto Condensed" w:eastAsiaTheme="majorEastAsia" w:hAnsi="Roboto Condensed" w:cs="Helvetica"/>
      <w:i/>
      <w:color w:val="151414"/>
      <w:sz w:val="21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2609"/>
    <w:rPr>
      <w:rFonts w:asciiTheme="majorHAnsi" w:eastAsiaTheme="majorEastAsia" w:hAnsiTheme="majorHAnsi" w:cstheme="majorBidi"/>
      <w:color w:val="2F5496" w:themeColor="accent1" w:themeShade="B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3</cp:revision>
  <dcterms:created xsi:type="dcterms:W3CDTF">2021-09-23T10:04:00Z</dcterms:created>
  <dcterms:modified xsi:type="dcterms:W3CDTF">2021-09-23T14:21:00Z</dcterms:modified>
</cp:coreProperties>
</file>